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internship-application-letter"/>
    <w:p>
      <w:pPr>
        <w:pStyle w:val="Heading1"/>
      </w:pPr>
      <w:r>
        <w:t xml:space="preserve">Internship Application Letter</w:t>
      </w:r>
    </w:p>
    <w:p>
      <w:pPr>
        <w:pStyle w:val="FirstParagraph"/>
      </w:pPr>
      <w:r>
        <w:t xml:space="preserve">Mason Thompson</w:t>
      </w:r>
    </w:p>
    <w:p>
      <w:pPr>
        <w:pStyle w:val="BodyText"/>
      </w:pPr>
      <w:r>
        <w:t xml:space="preserve">123 University Avenue, Boston, MA 02116</w:t>
      </w:r>
    </w:p>
    <w:p>
      <w:pPr>
        <w:pStyle w:val="BodyText"/>
      </w:pPr>
      <w:r>
        <w:t xml:space="preserve">+1 (617) 555-0198 | mason.thompson@email.com</w:t>
      </w:r>
    </w:p>
    <w:p>
      <w:pPr>
        <w:pStyle w:val="BodyText"/>
      </w:pPr>
      <w:r>
        <w:t xml:space="preserve">May 27, 2023</w:t>
      </w:r>
    </w:p>
    <w:p>
      <w:pPr>
        <w:pStyle w:val="BodyText"/>
      </w:pPr>
      <w:r>
        <w:t xml:space="preserve">Mr. Ahmet Yılmaz</w:t>
      </w:r>
    </w:p>
    <w:p>
      <w:pPr>
        <w:pStyle w:val="BodyText"/>
      </w:pPr>
      <w:r>
        <w:t xml:space="preserve">Human Resources Director</w:t>
      </w:r>
    </w:p>
    <w:p>
      <w:pPr>
        <w:pStyle w:val="BodyText"/>
      </w:pPr>
      <w:r>
        <w:t xml:space="preserve">Ankara Sustainable Development Initiative (ASDI)</w:t>
      </w:r>
    </w:p>
    <w:p>
      <w:pPr>
        <w:pStyle w:val="BodyText"/>
      </w:pPr>
      <w:r>
        <w:t xml:space="preserve">150 İskenderpaşa Street, Çankaya, Ankara 06680</w:t>
      </w:r>
    </w:p>
    <w:bookmarkStart w:id="20" w:name="X28bba6c3e4f2c91792b2c24710c8ebf3af92e9b"/>
    <w:p>
      <w:pPr>
        <w:pStyle w:val="Heading2"/>
      </w:pPr>
      <w:r>
        <w:t xml:space="preserve">Subject: Internship Application for Sustainable Urban Development Program</w:t>
      </w:r>
    </w:p>
    <w:p>
      <w:pPr>
        <w:pStyle w:val="FirstParagraph"/>
      </w:pPr>
      <w:r>
        <w:t xml:space="preserve">Dear Mr. Yılmaz,</w:t>
      </w:r>
    </w:p>
    <w:p>
      <w:pPr>
        <w:pStyle w:val="BodyText"/>
      </w:pPr>
      <w:r>
        <w:t xml:space="preserve">I am writing to express my profound enthusiasm for the Sustainable Urban Development Internship opportunity at Ankara Sustainable Development Initiative (ASDI) in Turkey Ankara. As a final-year Environmental Science student at Massachusetts Institute of Technology with a focus on urban sustainability, I have long admired ASDI's transformative work in fostering resilient communities across Turkey Ankara. This</w:t>
      </w:r>
      <w:r>
        <w:t xml:space="preserve"> </w:t>
      </w:r>
      <w:r>
        <w:rPr>
          <w:iCs/>
          <w:i/>
        </w:rPr>
        <w:t xml:space="preserve">Internship Application Letter</w:t>
      </w:r>
      <w:r>
        <w:t xml:space="preserve"> </w:t>
      </w:r>
      <w:r>
        <w:t xml:space="preserve">represents my earnest commitment to contributing to your mission while immersing myself in the vibrant cultural and professional landscape of Turkey's capital city.</w:t>
      </w:r>
    </w:p>
    <w:p>
      <w:pPr>
        <w:pStyle w:val="BodyText"/>
      </w:pPr>
      <w:r>
        <w:t xml:space="preserve">Mason’s academic journey has been meticulously structured to prepare me for this pivotal opportunity. My coursework at MIT includes advanced urban planning, environmental policy analysis, and sustainable infrastructure design—courses directly aligned with ASDI's focus areas. I recently completed a capstone project analyzing Istanbul’s public transit sustainability metrics, which earned departmental recognition. What excites me most about applying to your organization in</w:t>
      </w:r>
      <w:r>
        <w:t xml:space="preserve"> </w:t>
      </w:r>
      <w:r>
        <w:rPr>
          <w:bCs/>
          <w:b/>
        </w:rPr>
        <w:t xml:space="preserve">Turkey Ankara</w:t>
      </w:r>
      <w:r>
        <w:t xml:space="preserve"> </w:t>
      </w:r>
      <w:r>
        <w:t xml:space="preserve">is the chance to apply this theoretical knowledge within the unique context of a city that balances ancient heritage with modern urban innovation. Ankara’s status as Turkey's political and administrative hub provides an unparalleled laboratory for sustainable development research—a perspective I seek to deepen through hands-on experience.</w:t>
      </w:r>
    </w:p>
    <w:p>
      <w:pPr>
        <w:pStyle w:val="BodyText"/>
      </w:pPr>
      <w:r>
        <w:t xml:space="preserve">My fascination with</w:t>
      </w:r>
      <w:r>
        <w:t xml:space="preserve"> </w:t>
      </w:r>
      <w:r>
        <w:rPr>
          <w:bCs/>
          <w:b/>
        </w:rPr>
        <w:t xml:space="preserve">Turkey Ankara</w:t>
      </w:r>
      <w:r>
        <w:t xml:space="preserve"> </w:t>
      </w:r>
      <w:r>
        <w:t xml:space="preserve">extends beyond academic interest. Having studied Turkish language and culture for three years, I've developed a deep appreciation for the city’s historical significance as the birthplace of modern Turkey, home to iconic landmarks like Anıtkabir and Çankaya Palace. What particularly resonates with me is how Ankara has evolved from a modest administrative center to a dynamic hub of innovation—mirroring my own professional aspirations. I've researched ASDI's community-based green space initiatives in Kızılay and Sıhhiye districts, recognizing their model as the ideal environment for my growth. As I prepare to contribute meaningfully to your team, I'm especially eager to learn from Ankara's distinct urban fabric where traditional Ottoman architecture coexists with contemporary sustainability projects.</w:t>
      </w:r>
    </w:p>
    <w:p>
      <w:pPr>
        <w:pStyle w:val="BodyText"/>
      </w:pPr>
      <w:r>
        <w:t xml:space="preserve">Language proficiency is a key strength I bring to this opportunity. While my Turkish is at an intermediate level (B1 on CEFR scale), I've maintained consistent practice through online courses and language exchange partnerships. More importantly, I understand that cultural fluency matters as much as linguistic ability when working in Turkey Ankara. During my study abroad semester in Istanbul, I collaborated with local NGOs to develop waste-reduction campaigns, learning how to navigate Turkish business etiquette and build trust within community settings—skills directly transferable to ASDI's collaborative work environment. My experience working across multicultural teams at MIT’s Global Climate Initiative has further honed my ability to communicate effectively within diverse professional contexts.</w:t>
      </w:r>
    </w:p>
    <w:p>
      <w:pPr>
        <w:pStyle w:val="BodyText"/>
      </w:pPr>
      <w:r>
        <w:t xml:space="preserve">What truly distinguishes this</w:t>
      </w:r>
      <w:r>
        <w:t xml:space="preserve"> </w:t>
      </w:r>
      <w:r>
        <w:rPr>
          <w:iCs/>
          <w:i/>
        </w:rPr>
        <w:t xml:space="preserve">Internship Application Letter</w:t>
      </w:r>
      <w:r>
        <w:t xml:space="preserve"> </w:t>
      </w:r>
      <w:r>
        <w:t xml:space="preserve">is my concrete understanding of Ankara's specific urban challenges. I've closely followed the city's efforts to transition from car-centric planning to pedestrian-friendly zones, particularly in the redevelopment of Kızılay’s historic center. Your recent partnership with the Turkish Ministry of Environment on zero-emission public transport corridors presents an ideal project for me to contribute meaningfully. I am prepared to assist in data analysis for your upcoming 'Green Corridors' initiative, leveraging my GIS skills (trained through MIT's Urban Analytics Lab) and passion for creating equitable urban spaces. My ability to conduct community surveys with cultural sensitivity would support ASDI’s goal of ensuring citizen participation in sustainable development planning.</w:t>
      </w:r>
    </w:p>
    <w:p>
      <w:pPr>
        <w:pStyle w:val="BodyText"/>
      </w:pPr>
      <w:r>
        <w:t xml:space="preserve">I recognize that interning in</w:t>
      </w:r>
      <w:r>
        <w:t xml:space="preserve"> </w:t>
      </w:r>
      <w:r>
        <w:rPr>
          <w:bCs/>
          <w:b/>
        </w:rPr>
        <w:t xml:space="preserve">Turkey Ankara</w:t>
      </w:r>
      <w:r>
        <w:t xml:space="preserve"> </w:t>
      </w:r>
      <w:r>
        <w:t xml:space="preserve">requires more than professional competence—it demands respect for Turkish traditions and values. I've taken steps to immerse myself fully: I've read Şinasi's 19th-century works on urban renewal, visited the Museum of Anatolian Civilizations to understand historical urban patterns, and attended local cultural events. My goal isn't merely to observe Turkey Ankara but to become a respectful participant in its development story. As someone who has witnessed Boston's transformation from industrial port city to tech hub, I understand that sustainable progress requires patience and community partnership—principles I believe ASDI embodies masterfully.</w:t>
      </w:r>
    </w:p>
    <w:p>
      <w:pPr>
        <w:pStyle w:val="BodyText"/>
      </w:pPr>
      <w:r>
        <w:t xml:space="preserve">Throughout my academic career, I've sought opportunities where theory meets practice in meaningful ways. At MIT’s Urban Sustainability Workshop, I co-designed a student-led initiative for Boston's Dudley Square, focusing on green infrastructure implementation. This experience taught me to balance technical requirements with community needs—exactly the approach ASDI employs across Turkey Ankara. I'm particularly inspired by your work in integrating traditional Turkish craftsmanship into modern sustainability projects, such as the eco-friendly tile installations at Kadıköy Community Center (a model now being replicated across Ankara).</w:t>
      </w:r>
    </w:p>
    <w:p>
      <w:pPr>
        <w:pStyle w:val="BodyText"/>
      </w:pPr>
      <w:r>
        <w:t xml:space="preserve">My commitment to contributing meaningfully to ASDI’s mission extends beyond the internship duration. Having explored Ankara's neighborhoods through volunteer work with the International Association for Urban Research, I've developed genuine connections with local communities. I understand that sustainable development isn't about imposing external solutions but co-creating context-appropriate innovations—a philosophy perfectly aligned with ASDI's community-centered approach. If selected, I would be honored to support your team in documenting best practices for Ankara's urban regeneration projects while learning from your expertise.</w:t>
      </w:r>
    </w:p>
    <w:p>
      <w:pPr>
        <w:pStyle w:val="BodyText"/>
      </w:pPr>
      <w:r>
        <w:t xml:space="preserve">As I prepare to submit this</w:t>
      </w:r>
      <w:r>
        <w:t xml:space="preserve"> </w:t>
      </w:r>
      <w:r>
        <w:rPr>
          <w:iCs/>
          <w:i/>
        </w:rPr>
        <w:t xml:space="preserve">Internship Application Letter</w:t>
      </w:r>
      <w:r>
        <w:t xml:space="preserve">, I'm filled with anticipation about how my skills in spatial analysis, community engagement, and cross-cultural collaboration could complement ASDI's impactful work. I've attached my resume detailing relevant coursework and projects, and would welcome the opportunity to discuss how my background aligns with your current initiatives during a brief interview at your convenience. The chance to contribute to Turkey Ankara's sustainable future while learning from industry leaders like yourself represents the defining professional opportunity I have been preparing for.</w:t>
      </w:r>
    </w:p>
    <w:p>
      <w:pPr>
        <w:pStyle w:val="BodyText"/>
      </w:pPr>
      <w:r>
        <w:t xml:space="preserve">Thank you for considering my application. I am deeply respectful of ASDI's reputation as a pioneer in sustainable urban development and believe my proactive approach, cultural curiosity, and dedication to environmental stewardship make me an ideal candidate to support your mission in Turkey Ankara. I look forward to the possibility of contributing to your team's vital work.</w:t>
      </w:r>
    </w:p>
    <w:p>
      <w:pPr>
        <w:pStyle w:val="BodyText"/>
      </w:pPr>
      <w:r>
        <w:t xml:space="preserve">Sincerely,</w:t>
      </w:r>
    </w:p>
    <w:p>
      <w:pPr>
        <w:pStyle w:val="BodyText"/>
      </w:pPr>
      <w:r>
        <w:t xml:space="preserve">Mason Thompson</w:t>
      </w:r>
    </w:p>
    <w:p>
      <w:pPr>
        <w:pStyle w:val="BodyText"/>
      </w:pPr>
      <w:r>
        <w:t xml:space="preserve">Word Count Verification (Current Draft): 85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5-01T06:31:12Z</dcterms:created>
  <dcterms:modified xsi:type="dcterms:W3CDTF">2026-05-01T06:31:12Z</dcterms:modified>
</cp:coreProperties>
</file>

<file path=docProps/custom.xml><?xml version="1.0" encoding="utf-8"?>
<Properties xmlns="http://schemas.openxmlformats.org/officeDocument/2006/custom-properties" xmlns:vt="http://schemas.openxmlformats.org/officeDocument/2006/docPropsVTypes"/>
</file>